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3DEB1" w14:textId="77777777" w:rsidR="00C07FF7" w:rsidRPr="00C07FF7" w:rsidRDefault="00C07FF7" w:rsidP="00D032B6">
      <w:pPr>
        <w:pStyle w:val="Heading1"/>
        <w:rPr>
          <w:b/>
          <w:bCs/>
        </w:rPr>
      </w:pPr>
      <w:r w:rsidRPr="00C07FF7">
        <w:rPr>
          <w:rStyle w:val="Heading1Char"/>
        </w:rPr>
        <w:t>NFB-NEWSLINE</w:t>
      </w:r>
      <w:r w:rsidRPr="00C07FF7">
        <w:rPr>
          <w:b/>
          <w:bCs/>
        </w:rPr>
        <w:t>®</w:t>
      </w:r>
    </w:p>
    <w:p w14:paraId="6753162C" w14:textId="77777777" w:rsidR="00C07FF7" w:rsidRPr="00C07FF7" w:rsidRDefault="00B01822" w:rsidP="00C07FF7">
      <w:hyperlink r:id="rId8" w:history="1">
        <w:r w:rsidR="00C07FF7" w:rsidRPr="00C07FF7">
          <w:rPr>
            <w:rStyle w:val="Hyperlink"/>
          </w:rPr>
          <w:t>https://nfb.org/programs-services/nfb-newsline</w:t>
        </w:r>
      </w:hyperlink>
    </w:p>
    <w:p w14:paraId="79868925" w14:textId="77777777" w:rsidR="00C07FF7" w:rsidRPr="00C07FF7" w:rsidRDefault="00C07FF7" w:rsidP="00C07FF7"/>
    <w:p w14:paraId="3948579D" w14:textId="77777777" w:rsidR="00C07FF7" w:rsidRPr="00C07FF7" w:rsidRDefault="00C07FF7" w:rsidP="00C07FF7">
      <w:r w:rsidRPr="21435740">
        <w:rPr>
          <w:rStyle w:val="Heading2Char"/>
        </w:rPr>
        <w:t xml:space="preserve">NFB-NEWSLINE </w:t>
      </w:r>
      <w:r w:rsidRPr="21435740">
        <w:rPr>
          <w:rStyle w:val="Heading2Char"/>
          <w:rFonts w:asciiTheme="minorHAnsi" w:eastAsiaTheme="minorEastAsia" w:hAnsiTheme="minorHAnsi" w:cstheme="minorBidi"/>
          <w:color w:val="auto"/>
          <w:sz w:val="22"/>
          <w:szCs w:val="22"/>
        </w:rPr>
        <w:t>is a</w:t>
      </w:r>
      <w:r>
        <w:t xml:space="preserve"> free audio news service for anyone who is blind, low-vision, deafblind, or otherwise print-disabled that offers access to more than 500 publications, emergency weather alerts, job listings, and more.</w:t>
      </w:r>
    </w:p>
    <w:p w14:paraId="2755EF96" w14:textId="17872CC1" w:rsidR="00C07FF7" w:rsidRPr="00C07FF7" w:rsidRDefault="60DC7151" w:rsidP="21435740">
      <w:pPr>
        <w:rPr>
          <w:i/>
          <w:iCs/>
        </w:rPr>
      </w:pPr>
      <w:r w:rsidRPr="21435740">
        <w:rPr>
          <w:rStyle w:val="Heading3Char"/>
        </w:rPr>
        <w:t>“</w:t>
      </w:r>
      <w:r w:rsidR="00C07FF7" w:rsidRPr="21435740">
        <w:rPr>
          <w:rStyle w:val="Heading3Char"/>
        </w:rPr>
        <w:t xml:space="preserve">NFB-NEWSLINE </w:t>
      </w:r>
      <w:r w:rsidR="00C07FF7" w:rsidRPr="21435740">
        <w:rPr>
          <w:rStyle w:val="Heading3Char"/>
          <w:rFonts w:asciiTheme="minorHAnsi" w:eastAsiaTheme="minorEastAsia" w:hAnsiTheme="minorHAnsi" w:cstheme="minorBidi"/>
          <w:i/>
          <w:iCs/>
          <w:color w:val="auto"/>
        </w:rPr>
        <w:t>reopened</w:t>
      </w:r>
      <w:r w:rsidR="00C07FF7" w:rsidRPr="21435740">
        <w:rPr>
          <w:i/>
          <w:iCs/>
        </w:rPr>
        <w:t xml:space="preserve"> the world of newspapers and magazines to me. Thank you so much for enabling me to read periodicals from all over the nation and world cities. It makes me feel more included and informed.</w:t>
      </w:r>
      <w:r w:rsidR="0BB9D0B5" w:rsidRPr="21435740">
        <w:rPr>
          <w:i/>
          <w:iCs/>
        </w:rPr>
        <w:t>”</w:t>
      </w:r>
    </w:p>
    <w:p w14:paraId="26D52742" w14:textId="77777777" w:rsidR="00C07FF7" w:rsidRPr="00C07FF7" w:rsidRDefault="00C07FF7" w:rsidP="00C07FF7">
      <w:pPr>
        <w:pStyle w:val="Heading2"/>
      </w:pPr>
      <w:r w:rsidRPr="00C07FF7">
        <w:t>NFB-NEWSLINE subscribers have access to:</w:t>
      </w:r>
    </w:p>
    <w:p w14:paraId="5A4FD9AE" w14:textId="77777777" w:rsidR="00C07FF7" w:rsidRPr="00C07FF7" w:rsidRDefault="00B01822" w:rsidP="00C07FF7">
      <w:pPr>
        <w:numPr>
          <w:ilvl w:val="0"/>
          <w:numId w:val="1"/>
        </w:numPr>
      </w:pPr>
      <w:hyperlink r:id="rId9" w:history="1">
        <w:r w:rsidR="00C07FF7" w:rsidRPr="00C07FF7">
          <w:rPr>
            <w:rStyle w:val="Hyperlink"/>
          </w:rPr>
          <w:t>National newspapers</w:t>
        </w:r>
      </w:hyperlink>
      <w:r w:rsidR="00C07FF7" w:rsidRPr="00C07FF7">
        <w:t>, including the </w:t>
      </w:r>
      <w:r w:rsidR="00C07FF7" w:rsidRPr="00C07FF7">
        <w:rPr>
          <w:i/>
          <w:iCs/>
        </w:rPr>
        <w:t>Wall Street Journal</w:t>
      </w:r>
      <w:r w:rsidR="00C07FF7" w:rsidRPr="00C07FF7">
        <w:t> and </w:t>
      </w:r>
      <w:r w:rsidR="00C07FF7" w:rsidRPr="00C07FF7">
        <w:rPr>
          <w:i/>
          <w:iCs/>
        </w:rPr>
        <w:t>USA Today</w:t>
      </w:r>
    </w:p>
    <w:p w14:paraId="445EC5B9" w14:textId="77777777" w:rsidR="00C07FF7" w:rsidRPr="00C07FF7" w:rsidRDefault="00C07FF7" w:rsidP="00C07FF7">
      <w:pPr>
        <w:numPr>
          <w:ilvl w:val="0"/>
          <w:numId w:val="1"/>
        </w:numPr>
      </w:pPr>
      <w:r w:rsidRPr="00C07FF7">
        <w:t>Breaking news sources, including </w:t>
      </w:r>
      <w:r w:rsidRPr="00C07FF7">
        <w:rPr>
          <w:i/>
          <w:iCs/>
        </w:rPr>
        <w:t>CNN, BBC, </w:t>
      </w:r>
      <w:r w:rsidRPr="00C07FF7">
        <w:t>and </w:t>
      </w:r>
      <w:r w:rsidRPr="00C07FF7">
        <w:rPr>
          <w:i/>
          <w:iCs/>
        </w:rPr>
        <w:t>ESPN Online</w:t>
      </w:r>
    </w:p>
    <w:p w14:paraId="02D41810" w14:textId="77777777" w:rsidR="00C07FF7" w:rsidRPr="00C07FF7" w:rsidRDefault="00C07FF7" w:rsidP="00C07FF7">
      <w:pPr>
        <w:numPr>
          <w:ilvl w:val="0"/>
          <w:numId w:val="1"/>
        </w:numPr>
      </w:pPr>
      <w:r w:rsidRPr="00C07FF7">
        <w:t>International newspapers, including </w:t>
      </w:r>
      <w:r w:rsidRPr="00C07FF7">
        <w:rPr>
          <w:i/>
          <w:iCs/>
        </w:rPr>
        <w:t>Financial Times</w:t>
      </w:r>
      <w:r w:rsidRPr="00C07FF7">
        <w:t> and </w:t>
      </w:r>
      <w:r w:rsidRPr="00C07FF7">
        <w:rPr>
          <w:i/>
          <w:iCs/>
        </w:rPr>
        <w:t>Vancouver Sun</w:t>
      </w:r>
    </w:p>
    <w:p w14:paraId="1DABC6BA" w14:textId="77777777" w:rsidR="00C07FF7" w:rsidRPr="00C07FF7" w:rsidRDefault="00C07FF7" w:rsidP="00C07FF7">
      <w:pPr>
        <w:numPr>
          <w:ilvl w:val="0"/>
          <w:numId w:val="1"/>
        </w:numPr>
      </w:pPr>
      <w:r w:rsidRPr="00C07FF7">
        <w:t>Magazines, including</w:t>
      </w:r>
      <w:r w:rsidRPr="00C07FF7">
        <w:rPr>
          <w:i/>
          <w:iCs/>
        </w:rPr>
        <w:t> Time, Consumer Reports, Guideposts, </w:t>
      </w:r>
      <w:r w:rsidRPr="00C07FF7">
        <w:t>and </w:t>
      </w:r>
      <w:r w:rsidRPr="00C07FF7">
        <w:rPr>
          <w:i/>
          <w:iCs/>
        </w:rPr>
        <w:t>Smithsonian</w:t>
      </w:r>
    </w:p>
    <w:p w14:paraId="61F387CA" w14:textId="77777777" w:rsidR="00C07FF7" w:rsidRPr="00C07FF7" w:rsidRDefault="00B01822" w:rsidP="00C07FF7">
      <w:pPr>
        <w:numPr>
          <w:ilvl w:val="0"/>
          <w:numId w:val="1"/>
        </w:numPr>
      </w:pPr>
      <w:hyperlink r:id="rId10" w:history="1">
        <w:r w:rsidR="00C07FF7" w:rsidRPr="00C07FF7">
          <w:rPr>
            <w:rStyle w:val="Hyperlink"/>
          </w:rPr>
          <w:t>State newspapers</w:t>
        </w:r>
      </w:hyperlink>
    </w:p>
    <w:p w14:paraId="56AD4665" w14:textId="77777777" w:rsidR="00C07FF7" w:rsidRPr="00C07FF7" w:rsidRDefault="00C07FF7" w:rsidP="00C07FF7">
      <w:pPr>
        <w:numPr>
          <w:ilvl w:val="0"/>
          <w:numId w:val="1"/>
        </w:numPr>
      </w:pPr>
      <w:r w:rsidRPr="00C07FF7">
        <w:t xml:space="preserve">Emergency weather alerts and seven-day forecasts localized to your zip code or GPS </w:t>
      </w:r>
      <w:proofErr w:type="gramStart"/>
      <w:r w:rsidRPr="00C07FF7">
        <w:t>location</w:t>
      </w:r>
      <w:proofErr w:type="gramEnd"/>
    </w:p>
    <w:p w14:paraId="50726DC0" w14:textId="77777777" w:rsidR="00C07FF7" w:rsidRPr="00C07FF7" w:rsidRDefault="00C07FF7" w:rsidP="00C07FF7">
      <w:pPr>
        <w:numPr>
          <w:ilvl w:val="0"/>
          <w:numId w:val="1"/>
        </w:numPr>
      </w:pPr>
      <w:r w:rsidRPr="00C07FF7">
        <w:t>The information that scrolls along the bottom of your television screen during emergency alerts</w:t>
      </w:r>
    </w:p>
    <w:p w14:paraId="50E94F84" w14:textId="77777777" w:rsidR="00C07FF7" w:rsidRPr="00C07FF7" w:rsidRDefault="00C07FF7" w:rsidP="00C07FF7">
      <w:pPr>
        <w:numPr>
          <w:ilvl w:val="0"/>
          <w:numId w:val="1"/>
        </w:numPr>
      </w:pPr>
      <w:bookmarkStart w:id="0" w:name="Jobs"/>
      <w:bookmarkEnd w:id="0"/>
      <w:r w:rsidRPr="00C07FF7">
        <w:t>More than 100,000 job listings from two national job sources </w:t>
      </w:r>
    </w:p>
    <w:p w14:paraId="219C62F5" w14:textId="77777777" w:rsidR="00C07FF7" w:rsidRPr="00C07FF7" w:rsidRDefault="00C07FF7" w:rsidP="00C07FF7">
      <w:pPr>
        <w:numPr>
          <w:ilvl w:val="0"/>
          <w:numId w:val="1"/>
        </w:numPr>
      </w:pPr>
      <w:r w:rsidRPr="00C07FF7">
        <w:t xml:space="preserve">TV listings localized to your zip code and </w:t>
      </w:r>
      <w:proofErr w:type="gramStart"/>
      <w:r w:rsidRPr="00C07FF7">
        <w:t>provider</w:t>
      </w:r>
      <w:proofErr w:type="gramEnd"/>
    </w:p>
    <w:p w14:paraId="078D08FB" w14:textId="77777777" w:rsidR="00C07FF7" w:rsidRPr="00C07FF7" w:rsidRDefault="00C07FF7" w:rsidP="00C07FF7">
      <w:pPr>
        <w:numPr>
          <w:ilvl w:val="0"/>
          <w:numId w:val="1"/>
        </w:numPr>
      </w:pPr>
      <w:r w:rsidRPr="00C07FF7">
        <w:t>Retail ads</w:t>
      </w:r>
    </w:p>
    <w:p w14:paraId="489E2C98" w14:textId="77777777" w:rsidR="00C07FF7" w:rsidRPr="00C07FF7" w:rsidRDefault="00C07FF7" w:rsidP="00C07FF7">
      <w:pPr>
        <w:numPr>
          <w:ilvl w:val="0"/>
          <w:numId w:val="1"/>
        </w:numPr>
      </w:pPr>
      <w:r w:rsidRPr="00C07FF7">
        <w:t xml:space="preserve">NFB's national channel, including the </w:t>
      </w:r>
      <w:proofErr w:type="spellStart"/>
      <w:r w:rsidRPr="00C07FF7">
        <w:t>ebook</w:t>
      </w:r>
      <w:proofErr w:type="spellEnd"/>
      <w:r w:rsidRPr="00C07FF7">
        <w:t> </w:t>
      </w:r>
      <w:hyperlink r:id="rId11" w:history="1">
        <w:r w:rsidRPr="00C07FF7">
          <w:rPr>
            <w:rStyle w:val="Hyperlink"/>
            <w:i/>
            <w:iCs/>
          </w:rPr>
          <w:t>Building the Lives We Want</w:t>
        </w:r>
      </w:hyperlink>
      <w:r w:rsidRPr="00C07FF7">
        <w:t>, the </w:t>
      </w:r>
      <w:hyperlink r:id="rId12" w:history="1">
        <w:r w:rsidRPr="00C07FF7">
          <w:rPr>
            <w:rStyle w:val="Hyperlink"/>
            <w:i/>
            <w:iCs/>
          </w:rPr>
          <w:t>Braille Monitor</w:t>
        </w:r>
      </w:hyperlink>
      <w:r w:rsidRPr="00C07FF7">
        <w:t>, </w:t>
      </w:r>
      <w:hyperlink r:id="rId13" w:history="1">
        <w:r w:rsidRPr="00C07FF7">
          <w:rPr>
            <w:rStyle w:val="Hyperlink"/>
            <w:i/>
            <w:iCs/>
          </w:rPr>
          <w:t>Future Reflections</w:t>
        </w:r>
      </w:hyperlink>
      <w:r w:rsidRPr="00C07FF7">
        <w:t>, and </w:t>
      </w:r>
      <w:hyperlink r:id="rId14" w:history="1">
        <w:r w:rsidRPr="00C07FF7">
          <w:rPr>
            <w:rStyle w:val="Hyperlink"/>
          </w:rPr>
          <w:t>presidential releases</w:t>
        </w:r>
      </w:hyperlink>
    </w:p>
    <w:p w14:paraId="7721B1E3" w14:textId="77777777" w:rsidR="00C07FF7" w:rsidRPr="00C07FF7" w:rsidRDefault="00C07FF7" w:rsidP="00C07FF7">
      <w:pPr>
        <w:pStyle w:val="Heading2"/>
      </w:pPr>
      <w:r w:rsidRPr="00C07FF7">
        <w:t>How to Sign Up for NFB-NEWSLINE</w:t>
      </w:r>
    </w:p>
    <w:p w14:paraId="62B2362B" w14:textId="77777777" w:rsidR="00C07FF7" w:rsidRPr="00C07FF7" w:rsidRDefault="00C07FF7" w:rsidP="00C07FF7">
      <w:r w:rsidRPr="00C07FF7">
        <w:t>Anyone who cannot read printed publications due to vision loss, dyslexia, or a physical disability is eligible to receive NFB-NEWSLINE.  Please register by calling your state's </w:t>
      </w:r>
      <w:hyperlink r:id="rId15" w:tgtFrame="_blank" w:history="1">
        <w:r w:rsidRPr="00C07FF7">
          <w:rPr>
            <w:rStyle w:val="Hyperlink"/>
          </w:rPr>
          <w:t>Library for the Blind and Physically Handicapped</w:t>
        </w:r>
      </w:hyperlink>
      <w:r w:rsidRPr="00C07FF7">
        <w:t> or the National Federation of the Blind at 866-504-7300 to request an application. You may also </w:t>
      </w:r>
      <w:hyperlink r:id="rId16" w:tgtFrame="_blank" w:history="1">
        <w:r w:rsidRPr="00C07FF7">
          <w:rPr>
            <w:rStyle w:val="Hyperlink"/>
          </w:rPr>
          <w:t>download and mail an application</w:t>
        </w:r>
      </w:hyperlink>
      <w:r w:rsidRPr="00C07FF7">
        <w:t> or complete our </w:t>
      </w:r>
      <w:hyperlink r:id="rId17" w:tgtFrame="_blank" w:history="1">
        <w:r w:rsidRPr="00C07FF7">
          <w:rPr>
            <w:rStyle w:val="Hyperlink"/>
          </w:rPr>
          <w:t>online application</w:t>
        </w:r>
      </w:hyperlink>
      <w:r w:rsidRPr="00C07FF7">
        <w:t>. After your registration is processed, you will receive a message containing your activation codes and instructions.</w:t>
      </w:r>
    </w:p>
    <w:p w14:paraId="69D4EE41" w14:textId="77777777" w:rsidR="00C07FF7" w:rsidRPr="00C07FF7" w:rsidRDefault="00C07FF7" w:rsidP="00C07FF7">
      <w:pPr>
        <w:pStyle w:val="Heading3"/>
      </w:pPr>
      <w:r w:rsidRPr="00C07FF7">
        <w:t>Special Coverage</w:t>
      </w:r>
    </w:p>
    <w:p w14:paraId="28C51D44" w14:textId="77777777" w:rsidR="00C07FF7" w:rsidRPr="00C07FF7" w:rsidRDefault="00C07FF7" w:rsidP="00C07FF7">
      <w:pPr>
        <w:pStyle w:val="Heading3"/>
      </w:pPr>
      <w:r w:rsidRPr="00C07FF7">
        <w:t>COVID-19 Information</w:t>
      </w:r>
    </w:p>
    <w:p w14:paraId="2D007187" w14:textId="77777777" w:rsidR="00C07FF7" w:rsidRPr="00C07FF7" w:rsidRDefault="00C07FF7" w:rsidP="00C07FF7">
      <w:r w:rsidRPr="00C07FF7">
        <w:t>The NFB is providing </w:t>
      </w:r>
      <w:proofErr w:type="gramStart"/>
      <w:r w:rsidRPr="00C07FF7">
        <w:t>up-to-date</w:t>
      </w:r>
      <w:proofErr w:type="gramEnd"/>
      <w:r w:rsidRPr="00C07FF7">
        <w:t xml:space="preserve"> COVID-19 information to all eligible subscribers. COVID-19 updates are available in the Breaking News category of NFB-NEWSLINE. This information is being obtained by the </w:t>
      </w:r>
      <w:r w:rsidRPr="00C07FF7">
        <w:lastRenderedPageBreak/>
        <w:t xml:space="preserve">system searching the thirty-four publications in the Breaking News category for "coronavirus" and displaying the results. Access the COVID-19 updates using the telephone by pressing 5 from the main menu, then pressing 1 for the Breaking News category, followed by pressing 1 again which will bring you to the virus information. If you are using the NFB-NEWSLINE mobile app, look for the virus information under the </w:t>
      </w:r>
      <w:proofErr w:type="gramStart"/>
      <w:r w:rsidRPr="00C07FF7">
        <w:t>All Publications</w:t>
      </w:r>
      <w:proofErr w:type="gramEnd"/>
      <w:r w:rsidRPr="00C07FF7">
        <w:t xml:space="preserve"> section. The content can be accessed with Braille devices such as notetakers and refreshable Braille displays.</w:t>
      </w:r>
    </w:p>
    <w:p w14:paraId="051007E3" w14:textId="77777777" w:rsidR="00C07FF7" w:rsidRPr="00C07FF7" w:rsidRDefault="00C07FF7" w:rsidP="00C07FF7">
      <w:pPr>
        <w:pStyle w:val="Heading2"/>
      </w:pPr>
      <w:r w:rsidRPr="00C07FF7">
        <w:t>Ways to Access NFB-NEWSLINE</w:t>
      </w:r>
    </w:p>
    <w:p w14:paraId="530B39A6" w14:textId="2904B307" w:rsidR="00C07FF7" w:rsidRPr="00C07FF7" w:rsidRDefault="00C07FF7" w:rsidP="00C07FF7">
      <w:bookmarkStart w:id="1" w:name="Alexa"/>
      <w:bookmarkEnd w:id="1"/>
      <w:r w:rsidRPr="00C07FF7">
        <w:t>After you sign up for NFB-NEWSLINE, you will be able to access it in any of the following ways. If you are a current subscriber, you do not need to create a new account or obtain new codes to use additional methods. Your current codes will allow you to access NFB-NEWSLINE using any method you choose. If you’ve forgotten your codes, please call us for assistance.</w:t>
      </w:r>
    </w:p>
    <w:p w14:paraId="70AF7942" w14:textId="77777777" w:rsidR="00C07FF7" w:rsidRPr="00C07FF7" w:rsidRDefault="00C07FF7" w:rsidP="00C07FF7">
      <w:pPr>
        <w:pStyle w:val="Heading3"/>
      </w:pPr>
      <w:r w:rsidRPr="00C07FF7">
        <w:t>iOS Mobile App 3.0 with KNFB Reader Basic</w:t>
      </w:r>
    </w:p>
    <w:p w14:paraId="16CBBEA8" w14:textId="77777777" w:rsidR="00C07FF7" w:rsidRPr="00C07FF7" w:rsidRDefault="00C07FF7" w:rsidP="00307CA3">
      <w:pPr>
        <w:pStyle w:val="Heading4"/>
      </w:pPr>
      <w:r w:rsidRPr="00C07FF7">
        <w:t>NFB-NEWSLINE Mobile includes these features and much more:</w:t>
      </w:r>
    </w:p>
    <w:p w14:paraId="215DF93E" w14:textId="77777777" w:rsidR="00C07FF7" w:rsidRPr="00C07FF7" w:rsidRDefault="00C07FF7" w:rsidP="00C07FF7">
      <w:pPr>
        <w:numPr>
          <w:ilvl w:val="0"/>
          <w:numId w:val="2"/>
        </w:numPr>
      </w:pPr>
      <w:r w:rsidRPr="00C07FF7">
        <w:t>KNFB Reader Basic, a free version of </w:t>
      </w:r>
      <w:hyperlink r:id="rId18" w:history="1">
        <w:r w:rsidRPr="00C07FF7">
          <w:rPr>
            <w:rStyle w:val="Hyperlink"/>
          </w:rPr>
          <w:t>KNFB Reader</w:t>
        </w:r>
      </w:hyperlink>
      <w:r w:rsidRPr="00C07FF7">
        <w:t xml:space="preserve"> with the core functions necessary to quickly scan any printed text – just point, shoot, and </w:t>
      </w:r>
      <w:proofErr w:type="gramStart"/>
      <w:r w:rsidRPr="00C07FF7">
        <w:t>read</w:t>
      </w:r>
      <w:proofErr w:type="gramEnd"/>
    </w:p>
    <w:p w14:paraId="2D2F7A92" w14:textId="77777777" w:rsidR="00C07FF7" w:rsidRPr="00C07FF7" w:rsidRDefault="00C07FF7" w:rsidP="00C07FF7">
      <w:pPr>
        <w:numPr>
          <w:ilvl w:val="0"/>
          <w:numId w:val="2"/>
        </w:numPr>
      </w:pPr>
      <w:r w:rsidRPr="00C07FF7">
        <w:t xml:space="preserve">The ability to share articles from publications in the breaking news category to social media </w:t>
      </w:r>
      <w:proofErr w:type="gramStart"/>
      <w:r w:rsidRPr="00C07FF7">
        <w:t>channels</w:t>
      </w:r>
      <w:proofErr w:type="gramEnd"/>
    </w:p>
    <w:p w14:paraId="117DEB9D" w14:textId="77777777" w:rsidR="00C07FF7" w:rsidRPr="00C07FF7" w:rsidRDefault="00C07FF7" w:rsidP="00C07FF7">
      <w:pPr>
        <w:numPr>
          <w:ilvl w:val="0"/>
          <w:numId w:val="2"/>
        </w:numPr>
      </w:pPr>
      <w:r w:rsidRPr="00C07FF7">
        <w:t>Multiple customization options to organize, save, and manage both NFB-NEWSLINE content and documents scanned with KNFB Reader Basic</w:t>
      </w:r>
    </w:p>
    <w:p w14:paraId="26C49ED5" w14:textId="77777777" w:rsidR="00C07FF7" w:rsidRPr="00C07FF7" w:rsidRDefault="00C07FF7" w:rsidP="00C07FF7">
      <w:r w:rsidRPr="00C07FF7">
        <w:rPr>
          <w:rStyle w:val="Heading4Char"/>
        </w:rPr>
        <w:t>NFB-NEWSLINE Mobile 3.0 is fully accessible</w:t>
      </w:r>
      <w:r w:rsidRPr="00C07FF7">
        <w:t xml:space="preserve"> with </w:t>
      </w:r>
      <w:proofErr w:type="spellStart"/>
      <w:r w:rsidRPr="00C07FF7">
        <w:t>VoiceOver</w:t>
      </w:r>
      <w:proofErr w:type="spellEnd"/>
      <w:r w:rsidRPr="00C07FF7">
        <w:t xml:space="preserve"> so that users can hear content read aloud or read it in Braille with a connected refreshable Braille display or notetaker, making the app ideal for blind and deafblind users.</w:t>
      </w:r>
    </w:p>
    <w:p w14:paraId="600E1F14" w14:textId="77777777" w:rsidR="00C07FF7" w:rsidRPr="00C07FF7" w:rsidRDefault="00C07FF7" w:rsidP="00307CA3">
      <w:pPr>
        <w:pStyle w:val="Heading3"/>
      </w:pPr>
      <w:r w:rsidRPr="00C07FF7">
        <w:t>Phone</w:t>
      </w:r>
    </w:p>
    <w:p w14:paraId="18CB29F8" w14:textId="77777777" w:rsidR="00C07FF7" w:rsidRPr="00C07FF7" w:rsidRDefault="00C07FF7" w:rsidP="00C07FF7">
      <w:pPr>
        <w:numPr>
          <w:ilvl w:val="0"/>
          <w:numId w:val="3"/>
        </w:numPr>
      </w:pPr>
      <w:r w:rsidRPr="00C07FF7">
        <w:t>Access NFB-NEWSLINE through your phone with the touch of a few buttons</w:t>
      </w:r>
    </w:p>
    <w:p w14:paraId="4515D18E" w14:textId="77777777" w:rsidR="00C07FF7" w:rsidRPr="00C07FF7" w:rsidRDefault="00C07FF7" w:rsidP="00C07FF7">
      <w:pPr>
        <w:numPr>
          <w:ilvl w:val="0"/>
          <w:numId w:val="3"/>
        </w:numPr>
      </w:pPr>
      <w:r w:rsidRPr="00C07FF7">
        <w:t>Create your own favorites list, skip articles or sections, and repeat items you wish to re-</w:t>
      </w:r>
      <w:proofErr w:type="gramStart"/>
      <w:r w:rsidRPr="00C07FF7">
        <w:t>read</w:t>
      </w:r>
      <w:proofErr w:type="gramEnd"/>
    </w:p>
    <w:p w14:paraId="711512D8" w14:textId="77777777" w:rsidR="00C07FF7" w:rsidRPr="00C07FF7" w:rsidRDefault="00C07FF7" w:rsidP="00C07FF7">
      <w:pPr>
        <w:numPr>
          <w:ilvl w:val="0"/>
          <w:numId w:val="3"/>
        </w:numPr>
      </w:pPr>
      <w:r w:rsidRPr="00C07FF7">
        <w:t xml:space="preserve">Enable the continuous reading mode which allows you to start, stop, and skip </w:t>
      </w:r>
      <w:proofErr w:type="gramStart"/>
      <w:r w:rsidRPr="00C07FF7">
        <w:t>articles</w:t>
      </w:r>
      <w:proofErr w:type="gramEnd"/>
    </w:p>
    <w:p w14:paraId="5080D5A3" w14:textId="77777777" w:rsidR="00C07FF7" w:rsidRPr="00C07FF7" w:rsidRDefault="00C07FF7" w:rsidP="00C07FF7">
      <w:pPr>
        <w:numPr>
          <w:ilvl w:val="0"/>
          <w:numId w:val="3"/>
        </w:numPr>
      </w:pPr>
      <w:r w:rsidRPr="00C07FF7">
        <w:t xml:space="preserve">Alter the reading voice by changing the volume, speed, and </w:t>
      </w:r>
      <w:proofErr w:type="gramStart"/>
      <w:r w:rsidRPr="00C07FF7">
        <w:t>pitch</w:t>
      </w:r>
      <w:proofErr w:type="gramEnd"/>
    </w:p>
    <w:p w14:paraId="7990C114" w14:textId="77777777" w:rsidR="00C07FF7" w:rsidRPr="00C07FF7" w:rsidRDefault="00C07FF7" w:rsidP="00C07FF7">
      <w:r w:rsidRPr="00C07FF7">
        <w:t>For more information, please visit our </w:t>
      </w:r>
      <w:hyperlink r:id="rId19" w:history="1">
        <w:r w:rsidRPr="00C07FF7">
          <w:rPr>
            <w:rStyle w:val="Hyperlink"/>
          </w:rPr>
          <w:t>NFB-NEWSLINE phone instructions</w:t>
        </w:r>
      </w:hyperlink>
      <w:r w:rsidRPr="00C07FF7">
        <w:t> page.</w:t>
      </w:r>
    </w:p>
    <w:p w14:paraId="414C0790" w14:textId="77777777" w:rsidR="00C07FF7" w:rsidRPr="00C07FF7" w:rsidRDefault="00C07FF7" w:rsidP="00307CA3">
      <w:pPr>
        <w:pStyle w:val="Heading3"/>
      </w:pPr>
      <w:r w:rsidRPr="00C07FF7">
        <w:t>Amazon Alexa </w:t>
      </w:r>
    </w:p>
    <w:p w14:paraId="1CCAFD5A" w14:textId="77777777" w:rsidR="00C07FF7" w:rsidRPr="00C07FF7" w:rsidRDefault="00C07FF7" w:rsidP="00C07FF7">
      <w:pPr>
        <w:numPr>
          <w:ilvl w:val="0"/>
          <w:numId w:val="4"/>
        </w:numPr>
      </w:pPr>
      <w:r w:rsidRPr="00C07FF7">
        <w:t>Access NFB-NEWSLINE hands-free on any Amazon Alexa product, including Echo and Echo Dot</w:t>
      </w:r>
    </w:p>
    <w:p w14:paraId="32661799" w14:textId="77777777" w:rsidR="00C07FF7" w:rsidRPr="00C07FF7" w:rsidRDefault="00C07FF7" w:rsidP="00C07FF7">
      <w:pPr>
        <w:numPr>
          <w:ilvl w:val="0"/>
          <w:numId w:val="4"/>
        </w:numPr>
      </w:pPr>
      <w:r w:rsidRPr="00C07FF7">
        <w:t xml:space="preserve">Alter the reading voice by changing the volume, speed, and the voice </w:t>
      </w:r>
      <w:proofErr w:type="gramStart"/>
      <w:r w:rsidRPr="00C07FF7">
        <w:t>itself</w:t>
      </w:r>
      <w:proofErr w:type="gramEnd"/>
      <w:r w:rsidRPr="00C07FF7">
        <w:t> </w:t>
      </w:r>
    </w:p>
    <w:p w14:paraId="11A42160" w14:textId="77777777" w:rsidR="00C07FF7" w:rsidRPr="00C07FF7" w:rsidRDefault="00C07FF7" w:rsidP="00C07FF7">
      <w:pPr>
        <w:numPr>
          <w:ilvl w:val="0"/>
          <w:numId w:val="4"/>
        </w:numPr>
      </w:pPr>
      <w:r w:rsidRPr="00C07FF7">
        <w:t xml:space="preserve">Use dozens of voice commands to navigate to sections and articles that interest </w:t>
      </w:r>
      <w:proofErr w:type="gramStart"/>
      <w:r w:rsidRPr="00C07FF7">
        <w:t>you</w:t>
      </w:r>
      <w:proofErr w:type="gramEnd"/>
    </w:p>
    <w:p w14:paraId="60A11CB7" w14:textId="77777777" w:rsidR="00C07FF7" w:rsidRPr="00C07FF7" w:rsidRDefault="00C07FF7" w:rsidP="00C07FF7">
      <w:r w:rsidRPr="00C07FF7">
        <w:t>Learn more about the </w:t>
      </w:r>
      <w:hyperlink r:id="rId20" w:tgtFrame="_blank" w:history="1">
        <w:r w:rsidRPr="00C07FF7">
          <w:rPr>
            <w:rStyle w:val="Hyperlink"/>
          </w:rPr>
          <w:t>Amazon Alexa family of devices</w:t>
        </w:r>
      </w:hyperlink>
      <w:r w:rsidRPr="00C07FF7">
        <w:t> and enable the </w:t>
      </w:r>
      <w:hyperlink r:id="rId21" w:tgtFrame="_blank" w:history="1">
        <w:r w:rsidRPr="00C07FF7">
          <w:rPr>
            <w:rStyle w:val="Hyperlink"/>
          </w:rPr>
          <w:t>NFB-NEWSLINE Alexa skill</w:t>
        </w:r>
      </w:hyperlink>
      <w:r w:rsidRPr="00C07FF7">
        <w:t> today. For more information, please visit our </w:t>
      </w:r>
      <w:hyperlink r:id="rId22" w:history="1">
        <w:r w:rsidRPr="00C07FF7">
          <w:rPr>
            <w:rStyle w:val="Hyperlink"/>
          </w:rPr>
          <w:t>Alexa instructions</w:t>
        </w:r>
      </w:hyperlink>
      <w:r w:rsidRPr="00C07FF7">
        <w:t> page or check out </w:t>
      </w:r>
      <w:hyperlink r:id="rId23" w:tgtFrame="_blank" w:history="1">
        <w:r w:rsidRPr="00C07FF7">
          <w:rPr>
            <w:rStyle w:val="Hyperlink"/>
          </w:rPr>
          <w:t>our training video</w:t>
        </w:r>
      </w:hyperlink>
      <w:r w:rsidRPr="00C07FF7">
        <w:t> on YouTube.</w:t>
      </w:r>
    </w:p>
    <w:p w14:paraId="1FD78534" w14:textId="77777777" w:rsidR="00C07FF7" w:rsidRPr="00C07FF7" w:rsidRDefault="00C07FF7" w:rsidP="21435740">
      <w:pPr>
        <w:pStyle w:val="Heading3"/>
        <w:rPr>
          <w:rFonts w:ascii="Calibri Light" w:hAnsi="Calibri Light"/>
          <w:color w:val="1F3763"/>
        </w:rPr>
      </w:pPr>
      <w:bookmarkStart w:id="2" w:name="App"/>
      <w:bookmarkEnd w:id="2"/>
      <w:r>
        <w:lastRenderedPageBreak/>
        <w:t>iOS Mobile App</w:t>
      </w:r>
    </w:p>
    <w:p w14:paraId="2A1DE4DF" w14:textId="77777777" w:rsidR="00C07FF7" w:rsidRPr="00C07FF7" w:rsidRDefault="00C07FF7" w:rsidP="00C07FF7">
      <w:pPr>
        <w:numPr>
          <w:ilvl w:val="0"/>
          <w:numId w:val="5"/>
        </w:numPr>
      </w:pPr>
      <w:r w:rsidRPr="00C07FF7">
        <w:t>Access NFB-NEWSLINE on your iPhone, iPod, or iPad</w:t>
      </w:r>
    </w:p>
    <w:p w14:paraId="57E215B4" w14:textId="77777777" w:rsidR="00C07FF7" w:rsidRPr="00C07FF7" w:rsidRDefault="00C07FF7" w:rsidP="00C07FF7">
      <w:pPr>
        <w:numPr>
          <w:ilvl w:val="0"/>
          <w:numId w:val="5"/>
        </w:numPr>
      </w:pPr>
      <w:r w:rsidRPr="00C07FF7">
        <w:t xml:space="preserve">Global search function allows you to find articles on specific </w:t>
      </w:r>
      <w:proofErr w:type="gramStart"/>
      <w:r w:rsidRPr="00C07FF7">
        <w:t>topics</w:t>
      </w:r>
      <w:proofErr w:type="gramEnd"/>
    </w:p>
    <w:p w14:paraId="17677A4D" w14:textId="77777777" w:rsidR="00C07FF7" w:rsidRPr="00C07FF7" w:rsidRDefault="00C07FF7" w:rsidP="00C07FF7">
      <w:pPr>
        <w:numPr>
          <w:ilvl w:val="0"/>
          <w:numId w:val="5"/>
        </w:numPr>
      </w:pPr>
      <w:r w:rsidRPr="00C07FF7">
        <w:t>Immediate access to breaking news stories</w:t>
      </w:r>
    </w:p>
    <w:p w14:paraId="77CBA2A1" w14:textId="77777777" w:rsidR="00C07FF7" w:rsidRPr="00C07FF7" w:rsidRDefault="00C07FF7" w:rsidP="00C07FF7">
      <w:r w:rsidRPr="00C07FF7">
        <w:t>Download the free </w:t>
      </w:r>
      <w:hyperlink r:id="rId24" w:tgtFrame="_blank" w:history="1">
        <w:r w:rsidRPr="00C07FF7">
          <w:rPr>
            <w:rStyle w:val="Hyperlink"/>
          </w:rPr>
          <w:t>"NFB-NEWSLINE Mobile" app in the Apple App Store</w:t>
        </w:r>
      </w:hyperlink>
      <w:r w:rsidRPr="00C07FF7">
        <w:t>.</w:t>
      </w:r>
    </w:p>
    <w:p w14:paraId="5A2ADF57" w14:textId="77777777" w:rsidR="00C07FF7" w:rsidRPr="00C07FF7" w:rsidRDefault="00C07FF7" w:rsidP="00307CA3">
      <w:pPr>
        <w:pStyle w:val="Heading3"/>
      </w:pPr>
      <w:bookmarkStart w:id="3" w:name="Web_News"/>
      <w:bookmarkEnd w:id="3"/>
      <w:r w:rsidRPr="00C07FF7">
        <w:t>Website</w:t>
      </w:r>
    </w:p>
    <w:p w14:paraId="39C6F954" w14:textId="77777777" w:rsidR="00C07FF7" w:rsidRPr="00C07FF7" w:rsidRDefault="00C07FF7" w:rsidP="00C07FF7">
      <w:pPr>
        <w:numPr>
          <w:ilvl w:val="0"/>
          <w:numId w:val="6"/>
        </w:numPr>
      </w:pPr>
      <w:r w:rsidRPr="00C07FF7">
        <w:t xml:space="preserve">Access NFB-NEWSLINE on a secure, text-only website that is screen-reader </w:t>
      </w:r>
      <w:proofErr w:type="gramStart"/>
      <w:r w:rsidRPr="00C07FF7">
        <w:t>friendly</w:t>
      </w:r>
      <w:proofErr w:type="gramEnd"/>
    </w:p>
    <w:p w14:paraId="2157D47F" w14:textId="77777777" w:rsidR="00C07FF7" w:rsidRPr="00C07FF7" w:rsidRDefault="00C07FF7" w:rsidP="00C07FF7">
      <w:pPr>
        <w:numPr>
          <w:ilvl w:val="0"/>
          <w:numId w:val="6"/>
        </w:numPr>
      </w:pPr>
      <w:r w:rsidRPr="00C07FF7">
        <w:t xml:space="preserve">Easily navigate and search every available </w:t>
      </w:r>
      <w:proofErr w:type="gramStart"/>
      <w:r w:rsidRPr="00C07FF7">
        <w:t>publication</w:t>
      </w:r>
      <w:proofErr w:type="gramEnd"/>
    </w:p>
    <w:p w14:paraId="417FE2D4" w14:textId="77777777" w:rsidR="00C07FF7" w:rsidRPr="00C07FF7" w:rsidRDefault="00C07FF7" w:rsidP="00C07FF7">
      <w:pPr>
        <w:numPr>
          <w:ilvl w:val="0"/>
          <w:numId w:val="6"/>
        </w:numPr>
      </w:pPr>
      <w:r w:rsidRPr="00C07FF7">
        <w:t xml:space="preserve">Email a full publication, a section, or single article to your </w:t>
      </w:r>
      <w:proofErr w:type="gramStart"/>
      <w:r w:rsidRPr="00C07FF7">
        <w:t>inbox</w:t>
      </w:r>
      <w:proofErr w:type="gramEnd"/>
    </w:p>
    <w:p w14:paraId="622DBEEC" w14:textId="77777777" w:rsidR="00C07FF7" w:rsidRPr="00C07FF7" w:rsidRDefault="00C07FF7" w:rsidP="00C07FF7">
      <w:r w:rsidRPr="00C07FF7">
        <w:t>Visit </w:t>
      </w:r>
      <w:hyperlink r:id="rId25" w:tgtFrame="_blank" w:history="1">
        <w:r w:rsidRPr="00C07FF7">
          <w:rPr>
            <w:rStyle w:val="Hyperlink"/>
          </w:rPr>
          <w:t>nfbnewslineonline.org</w:t>
        </w:r>
      </w:hyperlink>
      <w:r w:rsidRPr="00C07FF7">
        <w:t> to access NFB-NEWSLINE online.</w:t>
      </w:r>
    </w:p>
    <w:p w14:paraId="100250C2" w14:textId="77777777" w:rsidR="00C07FF7" w:rsidRPr="00C07FF7" w:rsidRDefault="00C07FF7" w:rsidP="00307CA3">
      <w:pPr>
        <w:pStyle w:val="Heading3"/>
      </w:pPr>
      <w:bookmarkStart w:id="4" w:name="Email"/>
      <w:bookmarkEnd w:id="4"/>
      <w:r w:rsidRPr="00C07FF7">
        <w:t>Email</w:t>
      </w:r>
    </w:p>
    <w:p w14:paraId="43E0E0F8" w14:textId="77777777" w:rsidR="00C07FF7" w:rsidRPr="00C07FF7" w:rsidRDefault="00C07FF7" w:rsidP="00C07FF7">
      <w:pPr>
        <w:numPr>
          <w:ilvl w:val="0"/>
          <w:numId w:val="7"/>
        </w:numPr>
      </w:pPr>
      <w:r w:rsidRPr="00C07FF7">
        <w:t xml:space="preserve">NFB-NEWSLINE can email your news, customized job listings, and information directly to your </w:t>
      </w:r>
      <w:proofErr w:type="gramStart"/>
      <w:r w:rsidRPr="00C07FF7">
        <w:t>inbox</w:t>
      </w:r>
      <w:proofErr w:type="gramEnd"/>
    </w:p>
    <w:p w14:paraId="2523504E" w14:textId="77777777" w:rsidR="00C07FF7" w:rsidRPr="00C07FF7" w:rsidRDefault="00C07FF7" w:rsidP="00C07FF7">
      <w:pPr>
        <w:numPr>
          <w:ilvl w:val="0"/>
          <w:numId w:val="7"/>
        </w:numPr>
      </w:pPr>
      <w:r w:rsidRPr="00C07FF7">
        <w:t>Provide us with an email address, choose your favorites, and select frequency (once daily or updates throughout the day)</w:t>
      </w:r>
    </w:p>
    <w:p w14:paraId="56CC7B61" w14:textId="77777777" w:rsidR="00C07FF7" w:rsidRPr="00C07FF7" w:rsidRDefault="00C07FF7" w:rsidP="00C07FF7">
      <w:r w:rsidRPr="00C07FF7">
        <w:t>Please call us at 1-866-504-7300 to set up your NFB-NEWSLINE email service. </w:t>
      </w:r>
    </w:p>
    <w:p w14:paraId="7DA6172B" w14:textId="77777777" w:rsidR="00C07FF7" w:rsidRPr="00C07FF7" w:rsidRDefault="00C07FF7" w:rsidP="00307CA3">
      <w:pPr>
        <w:pStyle w:val="Heading3"/>
      </w:pPr>
      <w:bookmarkStart w:id="5" w:name="Players"/>
      <w:bookmarkEnd w:id="5"/>
      <w:r w:rsidRPr="00C07FF7">
        <w:t>Portable Players</w:t>
      </w:r>
    </w:p>
    <w:p w14:paraId="67D3D224" w14:textId="77777777" w:rsidR="00C07FF7" w:rsidRPr="00C07FF7" w:rsidRDefault="00C07FF7" w:rsidP="00C07FF7">
      <w:pPr>
        <w:numPr>
          <w:ilvl w:val="0"/>
          <w:numId w:val="8"/>
        </w:numPr>
      </w:pPr>
      <w:r w:rsidRPr="00C07FF7">
        <w:t>Access NFB-NEWSLINE through many popular digital talking book players</w:t>
      </w:r>
    </w:p>
    <w:p w14:paraId="4431A34B" w14:textId="77777777" w:rsidR="00C07FF7" w:rsidRPr="00C07FF7" w:rsidRDefault="00C07FF7" w:rsidP="00C07FF7">
      <w:pPr>
        <w:numPr>
          <w:ilvl w:val="0"/>
          <w:numId w:val="8"/>
        </w:numPr>
      </w:pPr>
      <w:r w:rsidRPr="00C07FF7">
        <w:t>Portable, plug and play, wireless download for Victor Reader Stream 2</w:t>
      </w:r>
      <w:r w:rsidRPr="00C07FF7">
        <w:rPr>
          <w:vertAlign w:val="superscript"/>
        </w:rPr>
        <w:t>nd</w:t>
      </w:r>
      <w:r w:rsidRPr="00C07FF7">
        <w:t> </w:t>
      </w:r>
      <w:proofErr w:type="gramStart"/>
      <w:r w:rsidRPr="00C07FF7">
        <w:t>Generation</w:t>
      </w:r>
      <w:proofErr w:type="gramEnd"/>
    </w:p>
    <w:p w14:paraId="3F524385" w14:textId="77777777" w:rsidR="00C07FF7" w:rsidRPr="00C07FF7" w:rsidRDefault="00C07FF7" w:rsidP="00C07FF7">
      <w:pPr>
        <w:numPr>
          <w:ilvl w:val="0"/>
          <w:numId w:val="8"/>
        </w:numPr>
      </w:pPr>
      <w:r w:rsidRPr="00C07FF7">
        <w:t>Easily navigate sections and articles with the use of DAISY-standard formatting</w:t>
      </w:r>
    </w:p>
    <w:p w14:paraId="51F525E6" w14:textId="77777777" w:rsidR="00C07FF7" w:rsidRPr="00C07FF7" w:rsidRDefault="00C07FF7" w:rsidP="00C07FF7">
      <w:r w:rsidRPr="00C07FF7">
        <w:t>Visit </w:t>
      </w:r>
      <w:hyperlink r:id="rId26" w:tgtFrame="_blank" w:history="1">
        <w:r w:rsidRPr="00C07FF7">
          <w:rPr>
            <w:rStyle w:val="Hyperlink"/>
          </w:rPr>
          <w:t>nfbnewslineonline.org</w:t>
        </w:r>
      </w:hyperlink>
      <w:r w:rsidRPr="00C07FF7">
        <w:t> to learn more.</w:t>
      </w:r>
    </w:p>
    <w:p w14:paraId="44BBC790" w14:textId="77777777" w:rsidR="00C07FF7" w:rsidRPr="00C07FF7" w:rsidRDefault="00C07FF7" w:rsidP="00307CA3">
      <w:pPr>
        <w:pStyle w:val="Heading2"/>
      </w:pPr>
      <w:r w:rsidRPr="00C07FF7">
        <w:t>More Information</w:t>
      </w:r>
    </w:p>
    <w:p w14:paraId="72E3C570" w14:textId="77777777" w:rsidR="00C07FF7" w:rsidRPr="00C07FF7" w:rsidRDefault="00C07FF7" w:rsidP="00C07FF7">
      <w:r w:rsidRPr="00C07FF7">
        <w:t>For more information, please call us at 866-504-7300 or 410-659-9314, extension 2317, or email us at </w:t>
      </w:r>
      <w:hyperlink r:id="rId27" w:history="1">
        <w:r w:rsidRPr="00C07FF7">
          <w:rPr>
            <w:rStyle w:val="Hyperlink"/>
          </w:rPr>
          <w:t>nfbnewsline@nfb.org</w:t>
        </w:r>
      </w:hyperlink>
      <w:r w:rsidRPr="00C07FF7">
        <w:t>.</w:t>
      </w:r>
    </w:p>
    <w:p w14:paraId="271A49A2" w14:textId="77777777" w:rsidR="00C07FF7" w:rsidRPr="00C07FF7" w:rsidRDefault="00C07FF7" w:rsidP="00C07FF7"/>
    <w:p w14:paraId="3BDAE0E9" w14:textId="77777777" w:rsidR="008D5941" w:rsidRDefault="008D5941"/>
    <w:sectPr w:rsidR="008D59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63326"/>
    <w:multiLevelType w:val="multilevel"/>
    <w:tmpl w:val="ED22E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9F13F5"/>
    <w:multiLevelType w:val="multilevel"/>
    <w:tmpl w:val="CA26B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4A47E8"/>
    <w:multiLevelType w:val="multilevel"/>
    <w:tmpl w:val="9238F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0C3033"/>
    <w:multiLevelType w:val="multilevel"/>
    <w:tmpl w:val="7E04F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7B263F"/>
    <w:multiLevelType w:val="multilevel"/>
    <w:tmpl w:val="0046F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B07854"/>
    <w:multiLevelType w:val="multilevel"/>
    <w:tmpl w:val="0B2E6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5D34C3"/>
    <w:multiLevelType w:val="multilevel"/>
    <w:tmpl w:val="CFD48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B2601D"/>
    <w:multiLevelType w:val="multilevel"/>
    <w:tmpl w:val="F0C20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5"/>
  </w:num>
  <w:num w:numId="4">
    <w:abstractNumId w:val="0"/>
  </w:num>
  <w:num w:numId="5">
    <w:abstractNumId w:val="6"/>
  </w:num>
  <w:num w:numId="6">
    <w:abstractNumId w:val="7"/>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0MDOxtDQxsTS2NLBU0lEKTi0uzszPAykwrAUA/IvUyCwAAAA="/>
  </w:docVars>
  <w:rsids>
    <w:rsidRoot w:val="00C07FF7"/>
    <w:rsid w:val="00307CA3"/>
    <w:rsid w:val="008D5941"/>
    <w:rsid w:val="00C07FF7"/>
    <w:rsid w:val="00D032B6"/>
    <w:rsid w:val="00E15B34"/>
    <w:rsid w:val="0BB9D0B5"/>
    <w:rsid w:val="21435740"/>
    <w:rsid w:val="225CF478"/>
    <w:rsid w:val="26A1808A"/>
    <w:rsid w:val="60DC7151"/>
    <w:rsid w:val="7A4FF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E9080"/>
  <w15:chartTrackingRefBased/>
  <w15:docId w15:val="{F663DA1F-9081-4C93-B988-423AADB20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7FF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07F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07F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07CA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7FF7"/>
    <w:rPr>
      <w:color w:val="0563C1" w:themeColor="hyperlink"/>
      <w:u w:val="single"/>
    </w:rPr>
  </w:style>
  <w:style w:type="character" w:styleId="UnresolvedMention">
    <w:name w:val="Unresolved Mention"/>
    <w:basedOn w:val="DefaultParagraphFont"/>
    <w:uiPriority w:val="99"/>
    <w:semiHidden/>
    <w:unhideWhenUsed/>
    <w:rsid w:val="00C07FF7"/>
    <w:rPr>
      <w:color w:val="605E5C"/>
      <w:shd w:val="clear" w:color="auto" w:fill="E1DFDD"/>
    </w:rPr>
  </w:style>
  <w:style w:type="character" w:customStyle="1" w:styleId="Heading1Char">
    <w:name w:val="Heading 1 Char"/>
    <w:basedOn w:val="DefaultParagraphFont"/>
    <w:link w:val="Heading1"/>
    <w:uiPriority w:val="9"/>
    <w:rsid w:val="00C07FF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07FF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07FF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07CA3"/>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fb.org/programs-services/nfb-newsline" TargetMode="External"/><Relationship Id="rId13" Type="http://schemas.openxmlformats.org/officeDocument/2006/relationships/hyperlink" Target="https://nfb.org/resources/publications-and-media/future-reflections" TargetMode="External"/><Relationship Id="rId18" Type="http://schemas.openxmlformats.org/officeDocument/2006/relationships/hyperlink" Target="https://nfb.org/programs-services/knfb-reader" TargetMode="External"/><Relationship Id="rId26" Type="http://schemas.openxmlformats.org/officeDocument/2006/relationships/hyperlink" Target="http://www.nfbnewslineonline.org/" TargetMode="External"/><Relationship Id="rId3" Type="http://schemas.openxmlformats.org/officeDocument/2006/relationships/customXml" Target="../customXml/item3.xml"/><Relationship Id="rId21" Type="http://schemas.openxmlformats.org/officeDocument/2006/relationships/hyperlink" Target="http://www.amazon.com/National-Federation-the-Blind-NFB-NEWSLINE/dp/B07KZZZ8C9/ref=sr_1_1?s=digital-skills&amp;ie=UTF8&amp;qid=1545945092&amp;sr=1-1&amp;keywords=national+federation+of+the+blind" TargetMode="External"/><Relationship Id="rId7" Type="http://schemas.openxmlformats.org/officeDocument/2006/relationships/webSettings" Target="webSettings.xml"/><Relationship Id="rId12" Type="http://schemas.openxmlformats.org/officeDocument/2006/relationships/hyperlink" Target="https://nfb.org/resources/publications-and-media/braille-monitor" TargetMode="External"/><Relationship Id="rId17" Type="http://schemas.openxmlformats.org/officeDocument/2006/relationships/hyperlink" Target="http://www.nfbnewsline.net/Nl2/NL2NewUserReqInput.jsp" TargetMode="External"/><Relationship Id="rId25" Type="http://schemas.openxmlformats.org/officeDocument/2006/relationships/hyperlink" Target="http://www.nfbnewslineonline.org/" TargetMode="External"/><Relationship Id="rId2" Type="http://schemas.openxmlformats.org/officeDocument/2006/relationships/customXml" Target="../customXml/item2.xml"/><Relationship Id="rId16" Type="http://schemas.openxmlformats.org/officeDocument/2006/relationships/hyperlink" Target="https://nfb.org/Images/nfb/documents/pdf/newslineapp.pdf" TargetMode="External"/><Relationship Id="rId20" Type="http://schemas.openxmlformats.org/officeDocument/2006/relationships/hyperlink" Target="http://www.amazon.com/Amazon-Echo-And-Alexa-Devices/b?ie=UTF8&amp;node=981804701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fb.org/about-us/history-and-governance/building-lives-we-want" TargetMode="External"/><Relationship Id="rId24" Type="http://schemas.openxmlformats.org/officeDocument/2006/relationships/hyperlink" Target="https://itunes.apple.com/us/app/nfb-newsline-mobile/id530470425?mt=8" TargetMode="External"/><Relationship Id="rId5" Type="http://schemas.openxmlformats.org/officeDocument/2006/relationships/styles" Target="styles.xml"/><Relationship Id="rId15" Type="http://schemas.openxmlformats.org/officeDocument/2006/relationships/hyperlink" Target="http://www.loc.gov/nls/index.html" TargetMode="External"/><Relationship Id="rId23" Type="http://schemas.openxmlformats.org/officeDocument/2006/relationships/hyperlink" Target="https://www.youtube.com/watch?v=tu-Q4VgBSJw" TargetMode="External"/><Relationship Id="rId28" Type="http://schemas.openxmlformats.org/officeDocument/2006/relationships/fontTable" Target="fontTable.xml"/><Relationship Id="rId10" Type="http://schemas.openxmlformats.org/officeDocument/2006/relationships/hyperlink" Target="https://nfb.org/programs-services/nfb-newsline/state-publications" TargetMode="External"/><Relationship Id="rId19" Type="http://schemas.openxmlformats.org/officeDocument/2006/relationships/hyperlink" Target="https://nfb.org/programs-services/nfb-newsline/phone-instructions" TargetMode="External"/><Relationship Id="rId4" Type="http://schemas.openxmlformats.org/officeDocument/2006/relationships/numbering" Target="numbering.xml"/><Relationship Id="rId9" Type="http://schemas.openxmlformats.org/officeDocument/2006/relationships/hyperlink" Target="https://nfb.org/programs-services/nfb-newsline/national-and-international-publications" TargetMode="External"/><Relationship Id="rId14" Type="http://schemas.openxmlformats.org/officeDocument/2006/relationships/hyperlink" Target="https://nfb.org/resources/publications-and-media/presidential-releases" TargetMode="External"/><Relationship Id="rId22" Type="http://schemas.openxmlformats.org/officeDocument/2006/relationships/hyperlink" Target="https://nfb.org/programs-services/nfb-newsline/alexa-instructions" TargetMode="External"/><Relationship Id="rId27" Type="http://schemas.openxmlformats.org/officeDocument/2006/relationships/hyperlink" Target="mailto:nfbnewsline@nf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d26f99b-5fa5-4944-bb1a-9ecd46c6c38d" xsi:nil="true"/>
    <DateofEvent xmlns="cd26f99b-5fa5-4944-bb1a-9ecd46c6c38d" xsi:nil="true"/>
    <Presenter xmlns="cd26f99b-5fa5-4944-bb1a-9ecd46c6c38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4CB5B005916A469C68B1F32A71972C" ma:contentTypeVersion="15" ma:contentTypeDescription="Create a new document." ma:contentTypeScope="" ma:versionID="e554b532338b28e68a69c249d2a9c902">
  <xsd:schema xmlns:xsd="http://www.w3.org/2001/XMLSchema" xmlns:xs="http://www.w3.org/2001/XMLSchema" xmlns:p="http://schemas.microsoft.com/office/2006/metadata/properties" xmlns:ns2="cd26f99b-5fa5-4944-bb1a-9ecd46c6c38d" xmlns:ns3="fce825ed-7c14-4f10-9173-4eee87276b5e" targetNamespace="http://schemas.microsoft.com/office/2006/metadata/properties" ma:root="true" ma:fieldsID="bae9de2523fe1e36a8aab56c37b423d3" ns2:_="" ns3:_="">
    <xsd:import namespace="cd26f99b-5fa5-4944-bb1a-9ecd46c6c38d"/>
    <xsd:import namespace="fce825ed-7c14-4f10-9173-4eee87276b5e"/>
    <xsd:element name="properties">
      <xsd:complexType>
        <xsd:sequence>
          <xsd:element name="documentManagement">
            <xsd:complexType>
              <xsd:all>
                <xsd:element ref="ns2:DateofEvent" minOccurs="0"/>
                <xsd:element ref="ns2:Presenter" minOccurs="0"/>
                <xsd:element ref="ns2:MediaServiceMetadata" minOccurs="0"/>
                <xsd:element ref="ns2:MediaServiceFastMetadata" minOccurs="0"/>
                <xsd:element ref="ns2:_Flow_SignoffStatu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26f99b-5fa5-4944-bb1a-9ecd46c6c38d" elementFormDefault="qualified">
    <xsd:import namespace="http://schemas.microsoft.com/office/2006/documentManagement/types"/>
    <xsd:import namespace="http://schemas.microsoft.com/office/infopath/2007/PartnerControls"/>
    <xsd:element name="DateofEvent" ma:index="8" nillable="true" ma:displayName="Date of Event" ma:format="DateOnly" ma:internalName="DateofEvent">
      <xsd:simpleType>
        <xsd:restriction base="dms:DateTime"/>
      </xsd:simpleType>
    </xsd:element>
    <xsd:element name="Presenter" ma:index="9" nillable="true" ma:displayName="Presenter" ma:format="Dropdown" ma:internalName="Presenter">
      <xsd:simpleType>
        <xsd:restriction base="dms:Text">
          <xsd:maxLength value="255"/>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_Flow_SignoffStatus" ma:index="12" nillable="true" ma:displayName="Sign-off status" ma:internalName="Sign_x002d_off_x0020_status">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e825ed-7c14-4f10-9173-4eee87276b5e"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DE2691-46FC-4AB0-A5BB-2BC44BCAD5BD}">
  <ds:schemaRefs>
    <ds:schemaRef ds:uri="http://schemas.microsoft.com/office/2006/metadata/properties"/>
    <ds:schemaRef ds:uri="http://schemas.openxmlformats.org/package/2006/metadata/core-properties"/>
    <ds:schemaRef ds:uri="http://purl.org/dc/dcmitype/"/>
    <ds:schemaRef ds:uri="http://purl.org/dc/terms/"/>
    <ds:schemaRef ds:uri="cd26f99b-5fa5-4944-bb1a-9ecd46c6c38d"/>
    <ds:schemaRef ds:uri="http://www.w3.org/XML/1998/namespace"/>
    <ds:schemaRef ds:uri="http://schemas.microsoft.com/office/2006/documentManagement/types"/>
    <ds:schemaRef ds:uri="fce825ed-7c14-4f10-9173-4eee87276b5e"/>
    <ds:schemaRef ds:uri="http://schemas.microsoft.com/office/infopath/2007/PartnerControls"/>
    <ds:schemaRef ds:uri="http://purl.org/dc/elements/1.1/"/>
  </ds:schemaRefs>
</ds:datastoreItem>
</file>

<file path=customXml/itemProps2.xml><?xml version="1.0" encoding="utf-8"?>
<ds:datastoreItem xmlns:ds="http://schemas.openxmlformats.org/officeDocument/2006/customXml" ds:itemID="{557A1172-CD73-4B3B-A87F-B30B4C252A16}">
  <ds:schemaRefs>
    <ds:schemaRef ds:uri="http://schemas.microsoft.com/sharepoint/v3/contenttype/forms"/>
  </ds:schemaRefs>
</ds:datastoreItem>
</file>

<file path=customXml/itemProps3.xml><?xml version="1.0" encoding="utf-8"?>
<ds:datastoreItem xmlns:ds="http://schemas.openxmlformats.org/officeDocument/2006/customXml" ds:itemID="{3B7CFE81-F8C9-490F-B922-F07E3662AB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26f99b-5fa5-4944-bb1a-9ecd46c6c38d"/>
    <ds:schemaRef ds:uri="fce825ed-7c14-4f10-9173-4eee87276b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22</Words>
  <Characters>6396</Characters>
  <Application>Microsoft Office Word</Application>
  <DocSecurity>0</DocSecurity>
  <Lines>53</Lines>
  <Paragraphs>15</Paragraphs>
  <ScaleCrop>false</ScaleCrop>
  <Company>American Printing House for the Blind</Company>
  <LinksUpToDate>false</LinksUpToDate>
  <CharactersWithSpaces>7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Sullivan</dc:creator>
  <cp:keywords/>
  <dc:description/>
  <cp:lastModifiedBy>Betsy Anne Huggins</cp:lastModifiedBy>
  <cp:revision>2</cp:revision>
  <dcterms:created xsi:type="dcterms:W3CDTF">2021-04-29T19:38:00Z</dcterms:created>
  <dcterms:modified xsi:type="dcterms:W3CDTF">2021-04-29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4CB5B005916A469C68B1F32A71972C</vt:lpwstr>
  </property>
</Properties>
</file>